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35D" w:rsidRPr="003C335D" w:rsidRDefault="003C335D" w:rsidP="003C335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3C335D">
        <w:rPr>
          <w:color w:val="0E101A"/>
          <w:sz w:val="22"/>
          <w:szCs w:val="22"/>
        </w:rPr>
        <w:t>HR. MANAGER,</w:t>
      </w:r>
    </w:p>
    <w:p w:rsidR="003C335D" w:rsidRPr="003C335D" w:rsidRDefault="00625A97" w:rsidP="003C335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proofErr w:type="gramStart"/>
      <w:r>
        <w:rPr>
          <w:color w:val="0E101A"/>
          <w:sz w:val="22"/>
          <w:szCs w:val="22"/>
        </w:rPr>
        <w:t>GLOWORLD</w:t>
      </w:r>
      <w:r w:rsidR="003C335D" w:rsidRPr="003C335D">
        <w:rPr>
          <w:color w:val="0E101A"/>
          <w:sz w:val="22"/>
          <w:szCs w:val="22"/>
        </w:rPr>
        <w:t>.</w:t>
      </w:r>
      <w:proofErr w:type="gramEnd"/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Lagos, Nigeria.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Dear Sir/Madam,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Pr="003C335D" w:rsidRDefault="003C335D" w:rsidP="003C335D">
      <w:pPr>
        <w:pStyle w:val="NormalWeb"/>
        <w:spacing w:before="0" w:beforeAutospacing="0" w:after="0" w:afterAutospacing="0"/>
        <w:rPr>
          <w:color w:val="0E101A"/>
          <w:sz w:val="28"/>
          <w:szCs w:val="28"/>
          <w:u w:val="single"/>
        </w:rPr>
      </w:pPr>
      <w:r>
        <w:rPr>
          <w:color w:val="0E101A"/>
        </w:rPr>
        <w:t> </w:t>
      </w:r>
      <w:r w:rsidRPr="003C335D">
        <w:rPr>
          <w:rStyle w:val="Strong"/>
          <w:color w:val="0E101A"/>
          <w:sz w:val="28"/>
          <w:szCs w:val="28"/>
        </w:rPr>
        <w:t>Ref</w:t>
      </w:r>
      <w:r w:rsidRPr="003C335D">
        <w:rPr>
          <w:color w:val="0E101A"/>
          <w:sz w:val="28"/>
          <w:szCs w:val="28"/>
        </w:rPr>
        <w:t>: </w:t>
      </w:r>
      <w:r w:rsidRPr="003C335D">
        <w:rPr>
          <w:rStyle w:val="Strong"/>
          <w:color w:val="0E101A"/>
          <w:sz w:val="28"/>
          <w:szCs w:val="28"/>
          <w:u w:val="single"/>
        </w:rPr>
        <w:t xml:space="preserve">Application </w:t>
      </w:r>
      <w:proofErr w:type="gramStart"/>
      <w:r w:rsidRPr="003C335D">
        <w:rPr>
          <w:rStyle w:val="Strong"/>
          <w:color w:val="0E101A"/>
          <w:sz w:val="28"/>
          <w:szCs w:val="28"/>
          <w:u w:val="single"/>
        </w:rPr>
        <w:t>For</w:t>
      </w:r>
      <w:proofErr w:type="gramEnd"/>
      <w:r w:rsidRPr="003C335D">
        <w:rPr>
          <w:rStyle w:val="Strong"/>
          <w:color w:val="0E101A"/>
          <w:sz w:val="28"/>
          <w:szCs w:val="28"/>
          <w:u w:val="single"/>
        </w:rPr>
        <w:t xml:space="preserve"> Industrial Training Attachment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I wish to request an opportunity to work in your organization for three months as an intern as part of my academic assessment for the Stud</w:t>
      </w:r>
      <w:r w:rsidR="00FA18A2">
        <w:rPr>
          <w:color w:val="0E101A"/>
        </w:rPr>
        <w:t>ents Industrial Work Experience Scheme (</w:t>
      </w:r>
      <w:r>
        <w:rPr>
          <w:color w:val="0E101A"/>
        </w:rPr>
        <w:t>S.I.W.E.S.).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FA18A2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I am a year three</w:t>
      </w:r>
      <w:r w:rsidR="003C335D">
        <w:rPr>
          <w:color w:val="0E101A"/>
        </w:rPr>
        <w:t xml:space="preserve"> student pursuing Computer Engineering at the Bells University of Technology and wish to apply as a trainee for Industrial Training in your company. Your company is very suitable to me in terms of my area of interest and your location. It is a requirement that I spend three months in the industry before the final year program. I enclose herewith the letters from the University and my CV.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 I shall be most grateful if my application is considered favorably.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ank you.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Yours Faithfully,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 </w:t>
      </w:r>
    </w:p>
    <w:p w:rsidR="003C335D" w:rsidRDefault="003C335D" w:rsidP="003C335D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Francis Onwukwe</w:t>
      </w:r>
    </w:p>
    <w:p w:rsidR="001B78BE" w:rsidRDefault="001B78BE"/>
    <w:sectPr w:rsidR="001B78BE" w:rsidSect="001B7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M1MTI3MLMwtzC2NLdQ0lEKTi0uzszPAykwqQUAZUQ4qCwAAAA="/>
  </w:docVars>
  <w:rsids>
    <w:rsidRoot w:val="009923CD"/>
    <w:rsid w:val="001B78BE"/>
    <w:rsid w:val="00246D72"/>
    <w:rsid w:val="00263E87"/>
    <w:rsid w:val="002E027E"/>
    <w:rsid w:val="002E22BE"/>
    <w:rsid w:val="003C22C5"/>
    <w:rsid w:val="003C335D"/>
    <w:rsid w:val="00625A97"/>
    <w:rsid w:val="00827F82"/>
    <w:rsid w:val="008B2865"/>
    <w:rsid w:val="009923CD"/>
    <w:rsid w:val="00BA7D0C"/>
    <w:rsid w:val="00CA7653"/>
    <w:rsid w:val="00D375B6"/>
    <w:rsid w:val="00DF20D8"/>
    <w:rsid w:val="00F025BB"/>
    <w:rsid w:val="00FA18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78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2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63E8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C335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1</dc:creator>
  <cp:keywords/>
  <dc:description/>
  <cp:lastModifiedBy>User 1</cp:lastModifiedBy>
  <cp:revision>29</cp:revision>
  <dcterms:created xsi:type="dcterms:W3CDTF">2021-05-26T22:44:00Z</dcterms:created>
  <dcterms:modified xsi:type="dcterms:W3CDTF">2021-07-23T13:10:00Z</dcterms:modified>
</cp:coreProperties>
</file>